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5F93F807" w:rsidR="0089441E" w:rsidRPr="00B7123B" w:rsidRDefault="0089441E" w:rsidP="00987171">
      <w:pPr>
        <w:spacing w:line="211" w:lineRule="auto"/>
        <w:ind w:hanging="2"/>
        <w:jc w:val="center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Cambridge, MA, 02138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="006B5063" w:rsidRPr="006B5063">
        <w:rPr>
          <w:sz w:val="20"/>
          <w:szCs w:val="20"/>
        </w:rPr>
        <w:t>mreyes@college.harvard.edu</w:t>
      </w:r>
      <w:r w:rsidR="006B5063">
        <w:rPr>
          <w:sz w:val="20"/>
          <w:szCs w:val="20"/>
        </w:rPr>
        <w:t xml:space="preserve"> </w:t>
      </w:r>
      <w:r w:rsidR="006B5063" w:rsidRPr="00B7123B">
        <w:rPr>
          <w:sz w:val="20"/>
          <w:szCs w:val="20"/>
        </w:rPr>
        <w:t xml:space="preserve">• </w:t>
      </w:r>
      <w:r w:rsidR="006B5063">
        <w:rPr>
          <w:sz w:val="20"/>
          <w:szCs w:val="20"/>
        </w:rPr>
        <w:t>martinreyesh.com</w:t>
      </w:r>
    </w:p>
    <w:p w14:paraId="72F7099E" w14:textId="77777777" w:rsidR="00413F91" w:rsidRPr="00B7123B" w:rsidRDefault="00413F9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49266EC3" w14:textId="19AEB939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RSITY</w:t>
      </w:r>
      <w:r w:rsidRPr="00B7123B">
        <w:rPr>
          <w:b/>
          <w:sz w:val="20"/>
          <w:szCs w:val="20"/>
        </w:rPr>
        <w:tab/>
      </w:r>
      <w:r w:rsidR="00702661">
        <w:rPr>
          <w:bCs/>
          <w:sz w:val="20"/>
          <w:szCs w:val="20"/>
        </w:rPr>
        <w:t xml:space="preserve">   </w:t>
      </w:r>
      <w:r w:rsidRPr="00B7123B">
        <w:rPr>
          <w:b/>
          <w:sz w:val="20"/>
          <w:szCs w:val="20"/>
        </w:rPr>
        <w:tab/>
      </w:r>
      <w:r w:rsidRPr="00B7123B">
        <w:rPr>
          <w:b/>
          <w:sz w:val="20"/>
          <w:szCs w:val="20"/>
        </w:rPr>
        <w:tab/>
        <w:t xml:space="preserve">                                                                                        </w:t>
      </w:r>
      <w:r w:rsidR="00702661">
        <w:rPr>
          <w:b/>
          <w:sz w:val="20"/>
          <w:szCs w:val="20"/>
        </w:rPr>
        <w:t xml:space="preserve">               </w:t>
      </w:r>
      <w:r w:rsidRPr="00B7123B">
        <w:rPr>
          <w:sz w:val="20"/>
          <w:szCs w:val="20"/>
        </w:rPr>
        <w:t>Cambridge, MA</w:t>
      </w:r>
    </w:p>
    <w:p w14:paraId="627414D1" w14:textId="1C31C0B2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S</w:t>
      </w:r>
      <w:r w:rsidRPr="00B7123B">
        <w:rPr>
          <w:sz w:val="20"/>
          <w:szCs w:val="20"/>
        </w:rPr>
        <w:t>.</w:t>
      </w:r>
      <w:r>
        <w:rPr>
          <w:sz w:val="20"/>
          <w:szCs w:val="20"/>
        </w:rPr>
        <w:t>M</w:t>
      </w:r>
      <w:r w:rsidRPr="00B7123B">
        <w:rPr>
          <w:sz w:val="20"/>
          <w:szCs w:val="20"/>
        </w:rPr>
        <w:t xml:space="preserve">, </w:t>
      </w:r>
      <w:r>
        <w:rPr>
          <w:sz w:val="20"/>
          <w:szCs w:val="20"/>
        </w:rPr>
        <w:t>Computational Science &amp; Engineering</w:t>
      </w:r>
      <w:r w:rsidR="00702661">
        <w:rPr>
          <w:sz w:val="20"/>
          <w:szCs w:val="20"/>
        </w:rPr>
        <w:t xml:space="preserve"> | GPA: 4.0/4.0</w:t>
      </w:r>
      <w:r w:rsidRPr="00B7123B">
        <w:rPr>
          <w:sz w:val="20"/>
          <w:szCs w:val="20"/>
        </w:rPr>
        <w:t xml:space="preserve">                                           </w:t>
      </w:r>
      <w:r>
        <w:rPr>
          <w:sz w:val="20"/>
          <w:szCs w:val="20"/>
        </w:rPr>
        <w:t xml:space="preserve">             </w:t>
      </w:r>
      <w:r w:rsidR="0070266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                   </w:t>
      </w:r>
      <w:r w:rsidRPr="00B7123B">
        <w:rPr>
          <w:sz w:val="20"/>
          <w:szCs w:val="20"/>
        </w:rPr>
        <w:t>May 2023</w:t>
      </w:r>
    </w:p>
    <w:p w14:paraId="7B5F6F7E" w14:textId="1D23AC21" w:rsidR="004E561F" w:rsidRPr="004E561F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>Relevant Coursework:</w:t>
      </w:r>
      <w:r w:rsidRPr="00B7123B">
        <w:rPr>
          <w:sz w:val="20"/>
          <w:szCs w:val="20"/>
        </w:rPr>
        <w:t xml:space="preserve"> M</w:t>
      </w:r>
      <w:r>
        <w:rPr>
          <w:sz w:val="20"/>
          <w:szCs w:val="20"/>
        </w:rPr>
        <w:t>achine learning</w:t>
      </w:r>
      <w:r w:rsidRPr="00B7123B">
        <w:rPr>
          <w:sz w:val="20"/>
          <w:szCs w:val="20"/>
        </w:rPr>
        <w:t xml:space="preserve">, </w:t>
      </w:r>
      <w:r w:rsidR="00987171">
        <w:rPr>
          <w:sz w:val="20"/>
          <w:szCs w:val="20"/>
        </w:rPr>
        <w:t xml:space="preserve">complex and </w:t>
      </w:r>
      <w:proofErr w:type="spellStart"/>
      <w:r w:rsidR="00987171">
        <w:rPr>
          <w:sz w:val="20"/>
          <w:szCs w:val="20"/>
        </w:rPr>
        <w:t>fourier</w:t>
      </w:r>
      <w:proofErr w:type="spellEnd"/>
      <w:r w:rsidR="00987171">
        <w:rPr>
          <w:sz w:val="20"/>
          <w:szCs w:val="20"/>
        </w:rPr>
        <w:t xml:space="preserve"> analysis, stochastic processes.</w:t>
      </w:r>
    </w:p>
    <w:p w14:paraId="54DD4ED7" w14:textId="77777777" w:rsidR="004E561F" w:rsidRDefault="004E561F" w:rsidP="00987171">
      <w:pPr>
        <w:spacing w:line="211" w:lineRule="auto"/>
        <w:ind w:left="-180"/>
        <w:rPr>
          <w:b/>
          <w:sz w:val="20"/>
          <w:szCs w:val="20"/>
        </w:rPr>
      </w:pPr>
    </w:p>
    <w:p w14:paraId="05F7409F" w14:textId="174533B4" w:rsidR="00255944" w:rsidRPr="00B7123B" w:rsidRDefault="006213F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4DE67591" w:rsidR="0089441E" w:rsidRPr="00B7123B" w:rsidRDefault="0089441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A.B, Applied Mathematics </w:t>
      </w:r>
      <w:r w:rsidR="004527A2">
        <w:rPr>
          <w:sz w:val="20"/>
          <w:szCs w:val="20"/>
        </w:rPr>
        <w:t xml:space="preserve">| </w:t>
      </w:r>
      <w:r w:rsidR="00702661">
        <w:rPr>
          <w:sz w:val="20"/>
          <w:szCs w:val="20"/>
        </w:rPr>
        <w:t>GPA: 3.8/4.0</w:t>
      </w:r>
      <w:r w:rsidR="00C110A2" w:rsidRPr="00B7123B">
        <w:rPr>
          <w:sz w:val="20"/>
          <w:szCs w:val="20"/>
        </w:rPr>
        <w:t xml:space="preserve">    </w:t>
      </w:r>
      <w:r w:rsidR="00D273CB" w:rsidRPr="00B7123B">
        <w:rPr>
          <w:sz w:val="20"/>
          <w:szCs w:val="20"/>
        </w:rPr>
        <w:t xml:space="preserve"> </w:t>
      </w:r>
      <w:r w:rsidR="00702661">
        <w:rPr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 xml:space="preserve">             </w:t>
      </w:r>
      <w:r w:rsidR="004527A2">
        <w:rPr>
          <w:sz w:val="20"/>
          <w:szCs w:val="20"/>
        </w:rPr>
        <w:t xml:space="preserve">       </w:t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  <w:t xml:space="preserve">           </w:t>
      </w:r>
      <w:r w:rsidR="00D273CB" w:rsidRPr="00B7123B">
        <w:rPr>
          <w:sz w:val="20"/>
          <w:szCs w:val="20"/>
        </w:rPr>
        <w:t xml:space="preserve">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3E6D6E5A" w14:textId="3EE823C5" w:rsidR="008B6CAA" w:rsidRPr="00B7123B" w:rsidRDefault="00A35A7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</w:t>
      </w:r>
      <w:r w:rsidR="00987171" w:rsidRPr="00987171">
        <w:rPr>
          <w:sz w:val="20"/>
          <w:szCs w:val="20"/>
        </w:rPr>
        <w:t>Multivariable calculus, linear algebra</w:t>
      </w:r>
      <w:r w:rsidR="00987171">
        <w:rPr>
          <w:sz w:val="20"/>
          <w:szCs w:val="20"/>
        </w:rPr>
        <w:t>, differential equations,</w:t>
      </w:r>
      <w:r w:rsidR="00987171" w:rsidRPr="00987171">
        <w:rPr>
          <w:sz w:val="20"/>
          <w:szCs w:val="20"/>
        </w:rPr>
        <w:t xml:space="preserve"> real analysis, dynamical systems, natural language processing, data structures</w:t>
      </w:r>
      <w:r w:rsidR="00987171">
        <w:rPr>
          <w:sz w:val="20"/>
          <w:szCs w:val="20"/>
        </w:rPr>
        <w:t xml:space="preserve"> and </w:t>
      </w:r>
      <w:proofErr w:type="spellStart"/>
      <w:r w:rsidR="00987171">
        <w:rPr>
          <w:sz w:val="20"/>
          <w:szCs w:val="20"/>
        </w:rPr>
        <w:t>algorithms</w:t>
      </w:r>
      <w:proofErr w:type="spellEnd"/>
      <w:r w:rsidR="00987171" w:rsidRPr="00987171">
        <w:rPr>
          <w:sz w:val="20"/>
          <w:szCs w:val="20"/>
        </w:rPr>
        <w:t>, theory of computation, probability and inference, programming languages.</w:t>
      </w:r>
    </w:p>
    <w:p w14:paraId="568DE883" w14:textId="77777777" w:rsidR="00FF7170" w:rsidRPr="00B7123B" w:rsidRDefault="00FF7170" w:rsidP="00987171">
      <w:pPr>
        <w:spacing w:line="211" w:lineRule="auto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588EFB29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    </w:t>
      </w:r>
      <w:r w:rsidR="00D367F2" w:rsidRPr="00B7123B">
        <w:rPr>
          <w:sz w:val="20"/>
          <w:szCs w:val="20"/>
        </w:rPr>
        <w:t xml:space="preserve">     </w:t>
      </w:r>
      <w:r w:rsidRPr="00B7123B">
        <w:rPr>
          <w:sz w:val="20"/>
          <w:szCs w:val="20"/>
        </w:rPr>
        <w:t xml:space="preserve">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</w:t>
      </w:r>
      <w:r w:rsidR="00F44636">
        <w:rPr>
          <w:sz w:val="20"/>
          <w:szCs w:val="20"/>
        </w:rPr>
        <w:t>June</w:t>
      </w:r>
      <w:r w:rsidRPr="00B7123B">
        <w:rPr>
          <w:sz w:val="20"/>
          <w:szCs w:val="20"/>
        </w:rPr>
        <w:t xml:space="preserve"> 2022 – Present</w:t>
      </w:r>
    </w:p>
    <w:p w14:paraId="61DD4FEC" w14:textId="53092FC6" w:rsidR="00D367F2" w:rsidRPr="00B7123B" w:rsidRDefault="00BE1DE5" w:rsidP="00987171">
      <w:pPr>
        <w:spacing w:line="211" w:lineRule="auto"/>
        <w:ind w:left="-180"/>
        <w:rPr>
          <w:b/>
          <w:sz w:val="20"/>
          <w:szCs w:val="20"/>
        </w:rPr>
      </w:pPr>
      <w:r>
        <w:rPr>
          <w:bCs/>
          <w:sz w:val="20"/>
          <w:szCs w:val="20"/>
        </w:rPr>
        <w:t>Will build</w:t>
      </w:r>
      <w:r w:rsidR="003E2101" w:rsidRPr="00B7123B">
        <w:rPr>
          <w:bCs/>
          <w:sz w:val="20"/>
          <w:szCs w:val="20"/>
        </w:rPr>
        <w:t xml:space="preserve"> </w:t>
      </w:r>
      <w:r w:rsidR="00D367F2" w:rsidRPr="00B7123B">
        <w:rPr>
          <w:bCs/>
          <w:sz w:val="20"/>
          <w:szCs w:val="20"/>
        </w:rPr>
        <w:t>mathematical and computational models for financial asset management.</w:t>
      </w:r>
    </w:p>
    <w:p w14:paraId="45F10F40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t</w:t>
      </w:r>
    </w:p>
    <w:p w14:paraId="3A0D6FCE" w14:textId="25F34569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Implements recommender systems collaborative filtering models to recommend jobs and products for developing countries to propel their economies. Co-authors a research paper with Dr. Andrés Gómez-</w:t>
      </w:r>
      <w:proofErr w:type="spellStart"/>
      <w:r w:rsidRPr="00B7123B">
        <w:rPr>
          <w:sz w:val="20"/>
          <w:szCs w:val="20"/>
        </w:rPr>
        <w:t>Liévano</w:t>
      </w:r>
      <w:proofErr w:type="spellEnd"/>
      <w:r w:rsidRPr="00B7123B">
        <w:rPr>
          <w:sz w:val="20"/>
          <w:szCs w:val="20"/>
        </w:rPr>
        <w:t>.</w:t>
      </w:r>
    </w:p>
    <w:p w14:paraId="45B875F6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Pr="00B7123B">
        <w:rPr>
          <w:sz w:val="20"/>
          <w:szCs w:val="20"/>
          <w:lang w:val="es-ES"/>
        </w:rPr>
        <w:t xml:space="preserve"> |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</w:t>
      </w:r>
    </w:p>
    <w:p w14:paraId="24F4A53B" w14:textId="28F4E146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oded a function to </w:t>
      </w:r>
      <w:r w:rsidR="00206B7E" w:rsidRPr="00B7123B">
        <w:rPr>
          <w:sz w:val="20"/>
          <w:szCs w:val="20"/>
        </w:rPr>
        <w:t>make</w:t>
      </w:r>
      <w:r w:rsidRPr="00B7123B">
        <w:rPr>
          <w:sz w:val="20"/>
          <w:szCs w:val="20"/>
        </w:rPr>
        <w:t xml:space="preserve"> PDF reports of crime in municipalities and states in Mexico for their webapp.</w:t>
      </w:r>
      <w:r w:rsidR="00206B7E" w:rsidRPr="00B7123B">
        <w:rPr>
          <w:sz w:val="20"/>
          <w:szCs w:val="20"/>
        </w:rPr>
        <w:t xml:space="preserve"> Evaluated ML models.</w:t>
      </w:r>
    </w:p>
    <w:p w14:paraId="64CF4400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F162306" w14:textId="7940C128" w:rsidR="009C21F7" w:rsidRPr="00B7123B" w:rsidRDefault="00B7123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UNSELOR AND </w:t>
      </w:r>
      <w:r w:rsidR="0021331F"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="0021331F" w:rsidRPr="00B7123B">
        <w:rPr>
          <w:sz w:val="20"/>
          <w:szCs w:val="20"/>
        </w:rPr>
        <w:t xml:space="preserve">          </w:t>
      </w:r>
      <w:r w:rsidRPr="00B7123B">
        <w:rPr>
          <w:sz w:val="20"/>
          <w:szCs w:val="20"/>
        </w:rPr>
        <w:t xml:space="preserve">  </w:t>
      </w:r>
      <w:r w:rsidR="0021331F" w:rsidRPr="00B7123B">
        <w:rPr>
          <w:sz w:val="20"/>
          <w:szCs w:val="20"/>
        </w:rPr>
        <w:t xml:space="preserve">    </w:t>
      </w:r>
      <w:r w:rsidR="009C21F7" w:rsidRPr="00B7123B">
        <w:rPr>
          <w:sz w:val="20"/>
          <w:szCs w:val="20"/>
        </w:rPr>
        <w:t>Remote</w:t>
      </w:r>
      <w:r w:rsidR="0021331F" w:rsidRPr="00B7123B">
        <w:rPr>
          <w:sz w:val="20"/>
          <w:szCs w:val="20"/>
        </w:rPr>
        <w:t xml:space="preserve"> | Nov. 2019 – Present</w:t>
      </w:r>
    </w:p>
    <w:p w14:paraId="1DBF1E02" w14:textId="511E9021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proofErr w:type="gramStart"/>
      <w:r w:rsidRPr="00B7123B">
        <w:rPr>
          <w:sz w:val="20"/>
          <w:szCs w:val="20"/>
        </w:rPr>
        <w:t>Counsels</w:t>
      </w:r>
      <w:proofErr w:type="gramEnd"/>
      <w:r w:rsidRPr="00B7123B">
        <w:rPr>
          <w:sz w:val="20"/>
          <w:szCs w:val="20"/>
        </w:rPr>
        <w:t xml:space="preserve"> students from underprivileged backgrounds in Latin America to study in colleges like Harvard, MIT, Stanford, etc. Created Google app scripts to automate processes</w:t>
      </w:r>
      <w:r w:rsidR="00B7123B" w:rsidRPr="00B7123B">
        <w:rPr>
          <w:sz w:val="20"/>
          <w:szCs w:val="20"/>
        </w:rPr>
        <w:t>. D</w:t>
      </w:r>
      <w:r w:rsidRPr="00B7123B">
        <w:rPr>
          <w:sz w:val="20"/>
          <w:szCs w:val="20"/>
        </w:rPr>
        <w:t>eveloped the webpage and student portal.</w:t>
      </w:r>
    </w:p>
    <w:p w14:paraId="37B0D4A2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Remote | Nov. 2019 – Dec.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– Jun. 2020</w:t>
      </w:r>
    </w:p>
    <w:p w14:paraId="4AFF1C19" w14:textId="08F18E4D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0228740E" w14:textId="35C3886C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Present</w:t>
      </w:r>
    </w:p>
    <w:p w14:paraId="64F9017E" w14:textId="4DDFFFCE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 xml:space="preserve">Machine Learning for Social Good. </w:t>
      </w:r>
      <w:r w:rsidR="006B5063">
        <w:rPr>
          <w:bCs/>
          <w:sz w:val="20"/>
          <w:szCs w:val="20"/>
        </w:rPr>
        <w:t>Mentors a</w:t>
      </w:r>
      <w:r w:rsidRPr="00B7123B">
        <w:rPr>
          <w:bCs/>
          <w:sz w:val="20"/>
          <w:szCs w:val="20"/>
        </w:rPr>
        <w:t xml:space="preserve"> team</w:t>
      </w:r>
      <w:r w:rsidR="006B5063">
        <w:rPr>
          <w:bCs/>
          <w:sz w:val="20"/>
          <w:szCs w:val="20"/>
        </w:rPr>
        <w:t xml:space="preserve"> to</w:t>
      </w:r>
      <w:r w:rsidRPr="00B7123B">
        <w:rPr>
          <w:bCs/>
          <w:sz w:val="20"/>
          <w:szCs w:val="20"/>
        </w:rPr>
        <w:t xml:space="preserve"> </w:t>
      </w:r>
      <w:r w:rsidR="006B5063">
        <w:rPr>
          <w:bCs/>
          <w:sz w:val="20"/>
          <w:szCs w:val="20"/>
        </w:rPr>
        <w:t>model the amount of respirable crystalline silica from spectral data for the CDC</w:t>
      </w:r>
      <w:r w:rsidRPr="00B7123B">
        <w:rPr>
          <w:bCs/>
          <w:sz w:val="20"/>
          <w:szCs w:val="20"/>
        </w:rPr>
        <w:t>. Hosts office hours, leads workshops,</w:t>
      </w:r>
      <w:r w:rsidR="006B5063">
        <w:rPr>
          <w:bCs/>
          <w:sz w:val="20"/>
          <w:szCs w:val="20"/>
        </w:rPr>
        <w:t xml:space="preserve"> and</w:t>
      </w:r>
      <w:r w:rsidRPr="00B7123B">
        <w:rPr>
          <w:bCs/>
          <w:sz w:val="20"/>
          <w:szCs w:val="20"/>
        </w:rPr>
        <w:t xml:space="preserve"> grades assignments.</w:t>
      </w:r>
    </w:p>
    <w:p w14:paraId="695C95F6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</w:p>
    <w:p w14:paraId="1FF1FFFF" w14:textId="120FF5C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MATHEMATICS COURSE ASSISTANT</w:t>
      </w:r>
      <w:r w:rsidRPr="00B7123B">
        <w:rPr>
          <w:b/>
          <w:sz w:val="20"/>
          <w:szCs w:val="20"/>
        </w:rPr>
        <w:t xml:space="preserve"> @ HARVARD</w:t>
      </w:r>
      <w:r w:rsidRPr="00B7123B">
        <w:rPr>
          <w:b/>
          <w:sz w:val="20"/>
          <w:szCs w:val="20"/>
        </w:rPr>
        <w:tab/>
      </w:r>
      <w:r w:rsidRPr="00B7123B">
        <w:rPr>
          <w:sz w:val="20"/>
          <w:szCs w:val="20"/>
        </w:rPr>
        <w:tab/>
        <w:t xml:space="preserve">                     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Jun. 2021 – Dec. 2021</w:t>
      </w:r>
    </w:p>
    <w:p w14:paraId="2AC9C217" w14:textId="7894A65B" w:rsidR="00D273CB" w:rsidRPr="00B7123B" w:rsidRDefault="00D273C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</w:t>
      </w:r>
      <w:r w:rsidR="000B69DB" w:rsidRPr="00B7123B">
        <w:rPr>
          <w:sz w:val="20"/>
          <w:szCs w:val="20"/>
        </w:rPr>
        <w:t xml:space="preserve">homework, </w:t>
      </w:r>
      <w:r w:rsidRPr="00B7123B">
        <w:rPr>
          <w:sz w:val="20"/>
          <w:szCs w:val="20"/>
        </w:rPr>
        <w:t>l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section</w:t>
      </w:r>
      <w:r w:rsidR="000B69DB" w:rsidRPr="00B7123B">
        <w:rPr>
          <w:sz w:val="20"/>
          <w:szCs w:val="20"/>
        </w:rPr>
        <w:t>, and hosted office hours for fall and summer versions of MATH 21A: Multivariable Calculus.</w:t>
      </w:r>
    </w:p>
    <w:p w14:paraId="1927A96D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63113E1D" w14:textId="6C7C8717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    </w:t>
      </w:r>
      <w:r w:rsidRPr="00B7123B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2788DCB7" w14:textId="7E3A1459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Design</w:t>
      </w:r>
      <w:r w:rsidR="000B69DB" w:rsidRPr="00B7123B">
        <w:rPr>
          <w:bCs/>
          <w:sz w:val="20"/>
          <w:szCs w:val="20"/>
        </w:rPr>
        <w:t>s</w:t>
      </w:r>
      <w:r w:rsidRPr="00B7123B">
        <w:rPr>
          <w:bCs/>
          <w:sz w:val="20"/>
          <w:szCs w:val="20"/>
        </w:rPr>
        <w:t xml:space="preserve"> salsa, bachata, and merengue choreographies. </w:t>
      </w:r>
      <w:r w:rsidR="000B69DB" w:rsidRPr="00B7123B">
        <w:rPr>
          <w:bCs/>
          <w:sz w:val="20"/>
          <w:szCs w:val="20"/>
        </w:rPr>
        <w:t>Teaches</w:t>
      </w:r>
      <w:r w:rsidRPr="00B7123B">
        <w:rPr>
          <w:bCs/>
          <w:sz w:val="20"/>
          <w:szCs w:val="20"/>
        </w:rPr>
        <w:t xml:space="preserve"> social and performance classes to 40+ students. </w:t>
      </w:r>
      <w:r w:rsidR="000B69DB" w:rsidRPr="00B7123B">
        <w:rPr>
          <w:bCs/>
          <w:sz w:val="20"/>
          <w:szCs w:val="20"/>
        </w:rPr>
        <w:t>Led</w:t>
      </w:r>
      <w:r w:rsidRPr="00B7123B">
        <w:rPr>
          <w:bCs/>
          <w:sz w:val="20"/>
          <w:szCs w:val="20"/>
        </w:rPr>
        <w:t xml:space="preserve"> team to classify and perform on Harvard Cultural Rhythms 35 and 36. Invited to the UPenn salsa conference.</w:t>
      </w:r>
    </w:p>
    <w:p w14:paraId="48882DD3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2297C7D2" w14:textId="0DABB520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Pr="00B7123B">
        <w:rPr>
          <w:b/>
          <w:sz w:val="20"/>
          <w:szCs w:val="20"/>
        </w:rPr>
        <w:t xml:space="preserve">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33D97B09" w14:textId="3BDAE906" w:rsidR="00D273CB" w:rsidRPr="00B7123B" w:rsidRDefault="00D273C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Coordinated a fundraiser to help underprivileged </w:t>
      </w:r>
      <w:r w:rsidR="000B69DB" w:rsidRPr="00B7123B">
        <w:rPr>
          <w:sz w:val="20"/>
          <w:szCs w:val="20"/>
        </w:rPr>
        <w:t>youth</w:t>
      </w:r>
      <w:r w:rsidRPr="00B7123B">
        <w:rPr>
          <w:sz w:val="20"/>
          <w:szCs w:val="20"/>
        </w:rPr>
        <w:t xml:space="preserve"> in Latin America. Organized social</w:t>
      </w:r>
      <w:r w:rsidR="00206B7E" w:rsidRPr="00B7123B">
        <w:rPr>
          <w:sz w:val="20"/>
          <w:szCs w:val="20"/>
        </w:rPr>
        <w:t xml:space="preserve"> and academic</w:t>
      </w:r>
      <w:r w:rsidRPr="00B7123B">
        <w:rPr>
          <w:sz w:val="20"/>
          <w:szCs w:val="20"/>
        </w:rPr>
        <w:t xml:space="preserve"> events.</w:t>
      </w:r>
    </w:p>
    <w:p w14:paraId="5DAFF277" w14:textId="77777777" w:rsidR="001A2B23" w:rsidRPr="00B7123B" w:rsidRDefault="001A2B23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21ECC018" w14:textId="09234950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</w:p>
    <w:p w14:paraId="12921B8F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987171">
      <w:pPr>
        <w:spacing w:line="211" w:lineRule="auto"/>
        <w:ind w:left="-187"/>
        <w:rPr>
          <w:sz w:val="20"/>
          <w:szCs w:val="20"/>
        </w:rPr>
      </w:pPr>
    </w:p>
    <w:p w14:paraId="1F31D5B8" w14:textId="6873CB8F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</w:p>
    <w:p w14:paraId="10BEC5F7" w14:textId="1E4DA0E8" w:rsidR="00EB2965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 models</w:t>
      </w:r>
      <w:r w:rsidR="00206B7E" w:rsidRPr="00B7123B">
        <w:rPr>
          <w:sz w:val="20"/>
          <w:szCs w:val="20"/>
        </w:rPr>
        <w:t>.</w:t>
      </w:r>
    </w:p>
    <w:p w14:paraId="435876CE" w14:textId="77777777" w:rsidR="00A35A72" w:rsidRPr="00B7123B" w:rsidRDefault="00A35A72" w:rsidP="00987171">
      <w:pPr>
        <w:spacing w:line="211" w:lineRule="auto"/>
        <w:ind w:left="-180"/>
        <w:rPr>
          <w:b/>
          <w:sz w:val="20"/>
          <w:szCs w:val="20"/>
        </w:rPr>
      </w:pPr>
    </w:p>
    <w:p w14:paraId="45658B1D" w14:textId="2053A11C" w:rsidR="00D367F2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/>
          <w:sz w:val="20"/>
          <w:szCs w:val="20"/>
        </w:rPr>
        <w:t>MINI-ML LANGUAGE INTERPRETER</w:t>
      </w:r>
    </w:p>
    <w:p w14:paraId="7CFF7669" w14:textId="28DCF652" w:rsidR="00E102C8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Implemented three interpreters of a subset of the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 xml:space="preserve"> language, each with a different semantic assumption.</w:t>
      </w:r>
    </w:p>
    <w:p w14:paraId="3FE274F7" w14:textId="77777777" w:rsidR="00E102C8" w:rsidRPr="00B7123B" w:rsidRDefault="00E102C8" w:rsidP="00987171">
      <w:pPr>
        <w:spacing w:line="211" w:lineRule="auto"/>
        <w:ind w:left="-180"/>
        <w:rPr>
          <w:b/>
          <w:sz w:val="20"/>
          <w:szCs w:val="20"/>
        </w:rPr>
      </w:pPr>
    </w:p>
    <w:p w14:paraId="23F4A46D" w14:textId="1FF10953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 EXPLANATIONS</w:t>
      </w:r>
    </w:p>
    <w:p w14:paraId="7B54B68C" w14:textId="77777777" w:rsidR="00D367F2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28EC8AC5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</w:p>
    <w:p w14:paraId="159469BB" w14:textId="2858E9CF" w:rsidR="00D367F2" w:rsidRPr="00B7123B" w:rsidRDefault="00D367F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Developed iOS app that scans supermarket products and displays eco-footprint from life cycle assessment models.</w:t>
      </w:r>
    </w:p>
    <w:p w14:paraId="7293F1E4" w14:textId="77777777" w:rsidR="00F107A1" w:rsidRPr="00B7123B" w:rsidRDefault="00F107A1" w:rsidP="00987171">
      <w:pPr>
        <w:spacing w:line="211" w:lineRule="auto"/>
        <w:rPr>
          <w:sz w:val="20"/>
          <w:szCs w:val="20"/>
        </w:rPr>
      </w:pPr>
    </w:p>
    <w:p w14:paraId="30B39B1C" w14:textId="77777777" w:rsidR="00F107A1" w:rsidRPr="00B7123B" w:rsidRDefault="00F107A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5C0A2022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  <w:r w:rsidR="004E561F">
        <w:rPr>
          <w:sz w:val="20"/>
          <w:szCs w:val="20"/>
        </w:rPr>
        <w:t>, MATLAB</w:t>
      </w:r>
    </w:p>
    <w:p w14:paraId="719D293A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B746E" w14:textId="77777777" w:rsidR="00967E01" w:rsidRDefault="00967E01">
      <w:r>
        <w:separator/>
      </w:r>
    </w:p>
  </w:endnote>
  <w:endnote w:type="continuationSeparator" w:id="0">
    <w:p w14:paraId="341CD10D" w14:textId="77777777" w:rsidR="00967E01" w:rsidRDefault="00967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62A88" w14:textId="77777777" w:rsidR="00967E01" w:rsidRDefault="00967E01">
      <w:r>
        <w:separator/>
      </w:r>
    </w:p>
  </w:footnote>
  <w:footnote w:type="continuationSeparator" w:id="0">
    <w:p w14:paraId="7C264B1C" w14:textId="77777777" w:rsidR="00967E01" w:rsidRDefault="00967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27A2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E561F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5063"/>
    <w:rsid w:val="006B6456"/>
    <w:rsid w:val="006C4F57"/>
    <w:rsid w:val="006D3CD6"/>
    <w:rsid w:val="006E3855"/>
    <w:rsid w:val="006F3E65"/>
    <w:rsid w:val="007007E3"/>
    <w:rsid w:val="00702661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3E68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67E01"/>
    <w:rsid w:val="009856F8"/>
    <w:rsid w:val="00987171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95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1DE5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36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44</TotalTime>
  <Pages>1</Pages>
  <Words>715</Words>
  <Characters>40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8</cp:revision>
  <cp:lastPrinted>2021-11-28T20:54:00Z</cp:lastPrinted>
  <dcterms:created xsi:type="dcterms:W3CDTF">2021-12-23T19:21:00Z</dcterms:created>
  <dcterms:modified xsi:type="dcterms:W3CDTF">2022-02-04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